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3"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39"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39"/>
    <w:bookmarkStart w:id="42"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6">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2"/>
    <w:bookmarkEnd w:id="43"/>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p>
      <w:pPr>
        <w:pStyle w:val="BodyText"/>
      </w:pPr>
      <w:hyperlink r:id="rId44">
        <w:r>
          <w:rPr>
            <w:rStyle w:val="Hyperlink"/>
          </w:rPr>
          <w:t xml:space="preserve">For questions on differentiation and the derivative, please go to Questions: Introduction to different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differentiation.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6"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4-14T15:34:28Z</dcterms:created>
  <dcterms:modified xsi:type="dcterms:W3CDTF">2025-04-14T15: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